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A12AE" w14:textId="77777777" w:rsidR="00F6198A" w:rsidRDefault="00FC5C27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/>
          <w:noProof/>
          <w:color w:val="4D4D4D"/>
          <w:kern w:val="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C91AA2C" wp14:editId="7B3A4DE5">
            <wp:simplePos x="0" y="0"/>
            <wp:positionH relativeFrom="column">
              <wp:posOffset>2276475</wp:posOffset>
            </wp:positionH>
            <wp:positionV relativeFrom="paragraph">
              <wp:posOffset>-672465</wp:posOffset>
            </wp:positionV>
            <wp:extent cx="942975" cy="894455"/>
            <wp:effectExtent l="0" t="0" r="0" b="1270"/>
            <wp:wrapNone/>
            <wp:docPr id="1" name="Picture 1" descr="CLS_logo-2color---W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S_logo-2color---WKU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072"/>
                    <a:stretch/>
                  </pic:blipFill>
                  <pic:spPr bwMode="auto">
                    <a:xfrm>
                      <a:off x="0" y="0"/>
                      <a:ext cx="942975" cy="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EC2FEC" w14:textId="70E3EDFE" w:rsidR="00C97754" w:rsidRPr="00C97754" w:rsidRDefault="00C97754" w:rsidP="003F0C7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KIWI</w:t>
      </w: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校园</w:t>
      </w:r>
      <w:r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媒体</w:t>
      </w: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的章程</w:t>
      </w:r>
    </w:p>
    <w:p w14:paraId="1A071B4F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温州肯恩大学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KIWI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校园媒体成立于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2012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年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9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月。它是温州肯恩大学成立的第一个学生组织。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2015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年，成为中国高校传媒联盟成员之一。</w:t>
      </w:r>
    </w:p>
    <w:p w14:paraId="1DAF60BF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KIWI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代表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Keep Ideas With Individuals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。我们希望把所有愿意分享并对人和事有自己看法的学生聚集在一起，做一些有趣和有意义的事情。</w:t>
      </w:r>
    </w:p>
    <w:p w14:paraId="5177C61C" w14:textId="77777777" w:rsid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从本周活动预告片，快递，早餐学校，晨间野餐，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MORE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，未尝，迟到，新昌故里体验，街头摄影。每个</w:t>
      </w:r>
      <w:proofErr w:type="spellStart"/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KIWIer</w:t>
      </w:r>
      <w:proofErr w:type="spellEnd"/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都可以在活动中锻炼自己的专业技能，如文案、排版、设计、摄影、编辑、配色等。我们一起探索，一起体验，一起做我们没有做过的事情，一起分享这些有趣的事情。所有这些经历最终帮助每个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KIWI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人成长。</w:t>
      </w:r>
    </w:p>
    <w:p w14:paraId="2F00482A" w14:textId="57B79353" w:rsidR="00062126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成员资格</w:t>
      </w:r>
    </w:p>
    <w:p w14:paraId="7765C074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希望加入本团体的成员必须满足以下要求。</w:t>
      </w:r>
    </w:p>
    <w:p w14:paraId="15952CC3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 xml:space="preserve">(1) 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支持本团体的组织章程。</w:t>
      </w:r>
    </w:p>
    <w:p w14:paraId="16E2E9D1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 xml:space="preserve">(2) 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有意向加入本团体。</w:t>
      </w:r>
    </w:p>
    <w:p w14:paraId="1A30BA84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入会程序是。</w:t>
      </w:r>
    </w:p>
    <w:p w14:paraId="5A700749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1)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申请入会。</w:t>
      </w:r>
    </w:p>
    <w:p w14:paraId="16D4513E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2)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经管理层批准。</w:t>
      </w:r>
    </w:p>
    <w:p w14:paraId="6A3D6334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会员享有以下权利。</w:t>
      </w:r>
    </w:p>
    <w:p w14:paraId="5013BE1F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1)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在本团体有选举权、被选举权和表决权。</w:t>
      </w:r>
    </w:p>
    <w:p w14:paraId="20718B3F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2)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参加本团体的活动。</w:t>
      </w:r>
    </w:p>
    <w:p w14:paraId="3EF7BD83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 xml:space="preserve">(3) 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获得本团体服务的优先权。</w:t>
      </w:r>
    </w:p>
    <w:p w14:paraId="412E2B53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 xml:space="preserve">(4) 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对本团体的工作提出批评、建议和监督的权利。</w:t>
      </w:r>
    </w:p>
    <w:p w14:paraId="2340D5BD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 xml:space="preserve">(5) 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可以自由退出本团体。</w:t>
      </w:r>
    </w:p>
    <w:p w14:paraId="09546B30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会员履行以下义务</w:t>
      </w:r>
    </w:p>
    <w:p w14:paraId="06A0B468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lastRenderedPageBreak/>
        <w:t>(1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）执行本团体的决议。</w:t>
      </w:r>
    </w:p>
    <w:p w14:paraId="5E35B473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2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）维护本团体的合法权益。</w:t>
      </w:r>
    </w:p>
    <w:p w14:paraId="4D58823C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3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）完成本团体交办的工作。</w:t>
      </w:r>
    </w:p>
    <w:p w14:paraId="57890532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4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）按规定交纳会费。</w:t>
      </w:r>
    </w:p>
    <w:p w14:paraId="3E99415B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5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）向本组织报告情况，提供有关资料。</w:t>
      </w:r>
    </w:p>
    <w:p w14:paraId="186D1302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会员退会应以书面形式通知本组织</w:t>
      </w:r>
    </w:p>
    <w:p w14:paraId="7DAF9A6F" w14:textId="77777777" w:rsid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会员一年内不交纳会费或不参加本团体活动的，视为自动退会。</w:t>
      </w:r>
    </w:p>
    <w:p w14:paraId="14B28501" w14:textId="0D275237" w:rsidR="00062126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主席团以及职责</w:t>
      </w:r>
    </w:p>
    <w:p w14:paraId="0DC9C6BF" w14:textId="55FB0809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主席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：陆</w:t>
      </w: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一凡</w:t>
      </w:r>
    </w:p>
    <w:p w14:paraId="10DA3ADF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KIWI</w:t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校园媒体的领导者。为社团做出重要决策，督促完成各项任务。</w:t>
      </w:r>
    </w:p>
    <w:p w14:paraId="1F113A4E" w14:textId="169A1A49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综合管理部部长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：</w:t>
      </w: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卢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佳芸</w:t>
      </w:r>
    </w:p>
    <w:p w14:paraId="72F68C23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ab/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管理和团结社团的其他部门，并负责社团的宣传工作。</w:t>
      </w:r>
    </w:p>
    <w:p w14:paraId="776B17B1" w14:textId="05C2FA49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奇幻城国际娱乐官网入口形象部部长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：</w:t>
      </w: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朱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昕玥</w:t>
      </w:r>
    </w:p>
    <w:p w14:paraId="6278E09A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ab/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负责社团的形象建设和各种社团活动的宣传。</w:t>
      </w:r>
    </w:p>
    <w:p w14:paraId="524D6529" w14:textId="6C4690D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新媒体部部长。李璐、李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欢</w:t>
      </w: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林</w:t>
      </w:r>
    </w:p>
    <w:p w14:paraId="7E2EC157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ab/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负责移动互联网自媒体平台（微信、微博、移动端）的日常运营和推广。</w:t>
      </w:r>
    </w:p>
    <w:p w14:paraId="62BC1293" w14:textId="40B6F522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启维新闻部部长。徐</w:t>
      </w:r>
      <w:r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亦</w:t>
      </w:r>
      <w:r w:rsidRPr="00C97754">
        <w:rPr>
          <w:rFonts w:ascii="Arial" w:eastAsia="宋体" w:hAnsi="Arial" w:cs="Arial" w:hint="eastAsia"/>
          <w:b/>
          <w:color w:val="4D4D4D"/>
          <w:kern w:val="0"/>
          <w:sz w:val="24"/>
          <w:szCs w:val="24"/>
        </w:rPr>
        <w:t>佳</w:t>
      </w:r>
    </w:p>
    <w:p w14:paraId="3B9B9B4F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Cs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ab/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负责校刊《</w:t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KIWI NEWS</w:t>
      </w:r>
      <w:r w:rsidRPr="00C97754">
        <w:rPr>
          <w:rFonts w:ascii="Arial" w:eastAsia="宋体" w:hAnsi="Arial" w:cs="Arial" w:hint="eastAsia"/>
          <w:bCs/>
          <w:color w:val="4D4D4D"/>
          <w:kern w:val="0"/>
          <w:sz w:val="24"/>
          <w:szCs w:val="24"/>
        </w:rPr>
        <w:t>》的编撰和推广工作。</w:t>
      </w:r>
    </w:p>
    <w:p w14:paraId="5045C5F6" w14:textId="6DF2218C" w:rsidR="00062126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会议</w:t>
      </w:r>
    </w:p>
    <w:p w14:paraId="098C002B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每学期至少召开一次全体会议，每个部门每月召开一次小型会议。</w:t>
      </w:r>
    </w:p>
    <w:p w14:paraId="5AEF1536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每次全体会议，都会提前一周通过微信群通知所有成员做好会议准备。</w:t>
      </w:r>
    </w:p>
    <w:p w14:paraId="210D9D2C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lastRenderedPageBreak/>
        <w:t>每个部门至少提前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2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至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3</w:t>
      </w: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天通知部门成员做好会议准备。会议要有三分之二的成员到场才能举行。</w:t>
      </w:r>
    </w:p>
    <w:p w14:paraId="323FBC4F" w14:textId="77777777" w:rsid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如果出现紧急情况，主席和副主席有权召开紧急大会。同时，如果所有部门的部长同意，他们也可以召开紧急大会。</w:t>
      </w:r>
    </w:p>
    <w:p w14:paraId="704C0F5A" w14:textId="676A5483" w:rsidR="00062126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常设委员会</w:t>
      </w:r>
    </w:p>
    <w:p w14:paraId="30F5DF91" w14:textId="24DC3B70" w:rsidR="00FD0CAF" w:rsidRPr="00FD0CAF" w:rsidRDefault="00C97754" w:rsidP="00FD0CAF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暂无</w:t>
      </w:r>
    </w:p>
    <w:p w14:paraId="7738DEF5" w14:textId="77777777" w:rsidR="00C97754" w:rsidRPr="00C97754" w:rsidRDefault="00C97754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选举和空缺</w:t>
      </w:r>
    </w:p>
    <w:p w14:paraId="1FED1FA0" w14:textId="77777777" w:rsidR="00C97754" w:rsidRPr="00C97754" w:rsidRDefault="00C97754" w:rsidP="00C97754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C97754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本组织的每个职位任期为一年。俱乐部的下一任主席和所有的副部长投票选出下一任主席。协会其他部门的部长更换程序是提交申请表，然后由协会全体成员民主选举。</w:t>
      </w:r>
    </w:p>
    <w:p w14:paraId="0258851F" w14:textId="77777777" w:rsidR="00892F6D" w:rsidRPr="00892F6D" w:rsidRDefault="00892F6D" w:rsidP="00B611F2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892F6D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官员的罢免和继任</w:t>
      </w:r>
    </w:p>
    <w:p w14:paraId="74688B63" w14:textId="77777777" w:rsidR="00892F6D" w:rsidRPr="00892F6D" w:rsidRDefault="00892F6D" w:rsidP="00892F6D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 w:hint="eastAsia"/>
          <w:color w:val="4D4D4D"/>
          <w:kern w:val="0"/>
          <w:sz w:val="24"/>
          <w:szCs w:val="24"/>
        </w:rPr>
      </w:pP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必须经会员大会审议，并经</w:t>
      </w: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50%</w:t>
      </w: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以上的会员同意。</w:t>
      </w:r>
    </w:p>
    <w:p w14:paraId="30E2A66B" w14:textId="77777777" w:rsidR="00892F6D" w:rsidRDefault="00892F6D" w:rsidP="00892F6D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须在会员大会通过后</w:t>
      </w: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15</w:t>
      </w: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天内，经理事会和社团登记管理处审查批准后生效</w:t>
      </w:r>
    </w:p>
    <w:p w14:paraId="227D5A34" w14:textId="5470006A" w:rsidR="00062126" w:rsidRPr="005B02C5" w:rsidRDefault="005B02C5" w:rsidP="00892F6D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5B02C5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修订案</w:t>
      </w:r>
    </w:p>
    <w:p w14:paraId="7FAA2C22" w14:textId="77777777" w:rsidR="005B02C5" w:rsidRDefault="005B02C5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B02C5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明确规定如何修改团体结构和宗旨；包括必须有多大比例的会员批准修改，以及审议修改时必须向会员发出多少通知</w:t>
      </w:r>
    </w:p>
    <w:p w14:paraId="47683AE8" w14:textId="4FF83230" w:rsidR="00062126" w:rsidRPr="00C97754" w:rsidRDefault="00C97754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指导老师</w:t>
      </w:r>
    </w:p>
    <w:p w14:paraId="04A8BF2F" w14:textId="3AD7DB29" w:rsidR="00062126" w:rsidRPr="00062126" w:rsidRDefault="007D05A4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/>
          <w:color w:val="4D4D4D"/>
          <w:kern w:val="0"/>
          <w:sz w:val="24"/>
          <w:szCs w:val="24"/>
        </w:rPr>
        <w:t>Sujatha Krishamoorthy</w:t>
      </w:r>
    </w:p>
    <w:p w14:paraId="58BB2CF0" w14:textId="61E3BA4C" w:rsidR="00062126" w:rsidRPr="00C97754" w:rsidRDefault="00C97754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b/>
          <w:bCs/>
          <w:color w:val="003056"/>
          <w:spacing w:val="-12"/>
          <w:kern w:val="0"/>
          <w:sz w:val="27"/>
          <w:szCs w:val="27"/>
        </w:rPr>
      </w:pPr>
      <w:r w:rsidRPr="00C97754">
        <w:rPr>
          <w:rFonts w:ascii="Arial" w:eastAsia="宋体" w:hAnsi="Arial" w:cs="Arial" w:hint="eastAsia"/>
          <w:b/>
          <w:bCs/>
          <w:color w:val="003056"/>
          <w:spacing w:val="-12"/>
          <w:kern w:val="0"/>
          <w:sz w:val="27"/>
          <w:szCs w:val="27"/>
        </w:rPr>
        <w:t>大学条例</w:t>
      </w:r>
    </w:p>
    <w:p w14:paraId="6B88DCF6" w14:textId="4D486964" w:rsidR="002A3FDF" w:rsidRPr="00C03D78" w:rsidRDefault="00892F6D"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KIWI</w:t>
      </w:r>
      <w:r w:rsidRPr="00892F6D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校园媒体应完全遵守所有与其活动有关的温州大学的相关规定、规则和政策。</w:t>
      </w:r>
    </w:p>
    <w:sectPr w:rsidR="002A3FDF" w:rsidRPr="00C03D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FDB10" w14:textId="77777777" w:rsidR="009408BE" w:rsidRDefault="009408BE" w:rsidP="00F6198A">
      <w:r>
        <w:separator/>
      </w:r>
    </w:p>
  </w:endnote>
  <w:endnote w:type="continuationSeparator" w:id="0">
    <w:p w14:paraId="3A27F6D2" w14:textId="77777777" w:rsidR="009408BE" w:rsidRDefault="009408BE" w:rsidP="00F61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57682" w14:textId="77777777" w:rsidR="009408BE" w:rsidRDefault="009408BE" w:rsidP="00F6198A">
      <w:r>
        <w:separator/>
      </w:r>
    </w:p>
  </w:footnote>
  <w:footnote w:type="continuationSeparator" w:id="0">
    <w:p w14:paraId="120AE5B7" w14:textId="77777777" w:rsidR="009408BE" w:rsidRDefault="009408BE" w:rsidP="00F619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LEwsjAwNDY2NDZR0lEKTi0uzszPAykwrAUAtAYK2CwAAAA="/>
  </w:docVars>
  <w:rsids>
    <w:rsidRoot w:val="00062126"/>
    <w:rsid w:val="00061123"/>
    <w:rsid w:val="00062126"/>
    <w:rsid w:val="00172501"/>
    <w:rsid w:val="00216A1D"/>
    <w:rsid w:val="002323A9"/>
    <w:rsid w:val="002A3FDF"/>
    <w:rsid w:val="002D1D07"/>
    <w:rsid w:val="003F0C73"/>
    <w:rsid w:val="00412757"/>
    <w:rsid w:val="00440008"/>
    <w:rsid w:val="00485FC0"/>
    <w:rsid w:val="004914D4"/>
    <w:rsid w:val="005B02C5"/>
    <w:rsid w:val="006B05DF"/>
    <w:rsid w:val="007211BD"/>
    <w:rsid w:val="007764F8"/>
    <w:rsid w:val="00793A32"/>
    <w:rsid w:val="007956B0"/>
    <w:rsid w:val="007D05A4"/>
    <w:rsid w:val="00892F6D"/>
    <w:rsid w:val="009408BE"/>
    <w:rsid w:val="0094791A"/>
    <w:rsid w:val="0098167B"/>
    <w:rsid w:val="00A475C8"/>
    <w:rsid w:val="00A94780"/>
    <w:rsid w:val="00AC362A"/>
    <w:rsid w:val="00B31DC8"/>
    <w:rsid w:val="00B55EE3"/>
    <w:rsid w:val="00B611F2"/>
    <w:rsid w:val="00B73178"/>
    <w:rsid w:val="00B7721D"/>
    <w:rsid w:val="00BA5336"/>
    <w:rsid w:val="00C03D78"/>
    <w:rsid w:val="00C25E62"/>
    <w:rsid w:val="00C44DD3"/>
    <w:rsid w:val="00C97754"/>
    <w:rsid w:val="00D00919"/>
    <w:rsid w:val="00D06F0E"/>
    <w:rsid w:val="00D53CDF"/>
    <w:rsid w:val="00D83AF2"/>
    <w:rsid w:val="00DB1EB8"/>
    <w:rsid w:val="00E501F0"/>
    <w:rsid w:val="00F6198A"/>
    <w:rsid w:val="00F72194"/>
    <w:rsid w:val="00FC5C27"/>
    <w:rsid w:val="00FC5D55"/>
    <w:rsid w:val="00FD0CAF"/>
    <w:rsid w:val="00FE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704C3"/>
  <w15:docId w15:val="{56B0E617-1E5E-4C4C-A440-7D5D454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19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198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19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198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y</dc:creator>
  <cp:lastModifiedBy>陆一凡</cp:lastModifiedBy>
  <cp:revision>35</cp:revision>
  <cp:lastPrinted>2017-02-16T06:50:00Z</cp:lastPrinted>
  <dcterms:created xsi:type="dcterms:W3CDTF">2018-03-12T02:20:00Z</dcterms:created>
  <dcterms:modified xsi:type="dcterms:W3CDTF">2021-09-24T08:01:00Z</dcterms:modified>
</cp:coreProperties>
</file>